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simultaneous equations using the substitution method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6</m:t>
          </m:r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7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17</m:t>
          </m:r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9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+</m:t>
          </m:r>
          <m:r>
            <m:t>y</m:t>
          </m:r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simultaneous equations using the elimination method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6</m:t>
          </m:r>
          <m:r>
            <m:t>y</m:t>
          </m:r>
          <m:r>
            <m:rPr>
              <m:sty m:val="p"/>
            </m:rPr>
            <m:t>=</m:t>
          </m:r>
          <m:r>
            <m:t>1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−</m:t>
          </m:r>
          <m:r>
            <m:t>9</m:t>
          </m:r>
          <m:r>
            <m:t>y</m:t>
          </m:r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7</m:t>
          </m:r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y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3.5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t>x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=</m:t>
          </m:r>
          <m:r>
            <m:t>5</m:t>
          </m:r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the best method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8</m:t>
          </m:r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7</m:t>
          </m:r>
          <m:r>
            <m:t>y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4.4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4.5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1-28T15:59:37Z</dcterms:created>
  <dcterms:modified xsi:type="dcterms:W3CDTF">2025-01-28T15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